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0.png" ContentType="image/png"/>
  <Override PartName="/word/media/rId4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Textkrper"/>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5"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Textkrper"/>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 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w:t>
      </w:r>
      <w:r>
        <w:t xml:space="preserve"> </w:t>
      </w:r>
      <w:r>
        <w:t xml:space="preserve">1</w:t>
      </w:r>
      <w:r>
        <w:t xml:space="preserve">). We resolved disagreements by consensus, with a third researcher employed when needed. We did not assess risk of bias in the individual studies that were included in each meta-analysis.</w:t>
      </w:r>
    </w:p>
    <w:bookmarkEnd w:id="29"/>
    <w:bookmarkStart w:id="30"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meaningfully convert. Effect sizes on the original metric are provided in supplementary materials.</w:t>
      </w:r>
    </w:p>
    <w:bookmarkEnd w:id="30"/>
    <w:bookmarkStart w:id="31"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2).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used the published results of their original meta-analysis.</w:t>
      </w:r>
    </w:p>
    <w:bookmarkEnd w:id="31"/>
    <w:bookmarkStart w:id="32"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Textkrper"/>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2"/>
    <w:bookmarkStart w:id="34"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w:t>
      </w:r>
      <w:r>
        <w:t xml:space="preserve"> </w:t>
      </w:r>
      <w:hyperlink r:id="rId33">
        <w:r>
          <w:rPr>
            <w:rStyle w:val="Hyperlink"/>
          </w:rPr>
          <w:t xml:space="preserve">Supplementary File 1</w:t>
        </w:r>
      </w:hyperlink>
      <w:r>
        <w:t xml:space="preserve">.</w:t>
      </w:r>
    </w:p>
    <w:p>
      <w:pPr>
        <w:pStyle w:val="Textkrper"/>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4"/>
    <w:bookmarkEnd w:id="35"/>
    <w:bookmarkStart w:id="45" w:name="results"/>
    <w:p>
      <w:pPr>
        <w:pStyle w:val="berschrift1"/>
      </w:pPr>
      <w:r>
        <w:rPr>
          <w:rStyle w:val="SectionNumber"/>
        </w:rPr>
        <w:t xml:space="preserve">3</w:t>
      </w:r>
      <w:r>
        <w:tab/>
      </w:r>
      <w:r>
        <w:t xml:space="preserve">Results</w:t>
      </w:r>
    </w:p>
    <w:bookmarkStart w:id="38"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 After screening titles and abstracts, we assessed 1,964 full-texts for inclusion. One hundred and seventeen met the inclusion criteria and we extracted the data from these meta-analyses. 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C:/Users/taren/GitHub/screen_umbrella/reports/manuscript_files/figure-docx/prisma-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n = 26), physically active video games (n = 15), screen-based lifestyle risk behaviour interventions (at school) (n = 14), and general screen use (n = 13).</w:t>
      </w:r>
      <w:r>
        <w:t xml:space="preserve"> </w:t>
      </w:r>
      <w:hyperlink r:id="rId37">
        <w:r>
          <w:rPr>
            <w:rStyle w:val="Hyperlink"/>
          </w:rPr>
          <w:t xml:space="preserve">Supplementary file 2</w:t>
        </w:r>
      </w:hyperlink>
      <w:r>
        <w:t xml:space="preserve"> </w:t>
      </w:r>
      <w:r>
        <w:t xml:space="preserve">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for an age group, with 20 appearing twice, and 8 appearing three or more times. Full characteristics of the included studies are provided in Table</w:t>
      </w:r>
      <w:r>
        <w:t xml:space="preserve"> </w:t>
      </w:r>
      <w:r>
        <w:t xml:space="preserve">1</w:t>
      </w:r>
      <w:r>
        <w:t xml:space="preserve">. Our process yielded 167 unique effects/outcome combinations contributed from 51 reviews. 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as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 (one meta-analysis if</w:t>
      </w:r>
      <w:r>
        <w:t xml:space="preserve"> </w:t>
      </w:r>
      <w:r>
        <w:t xml:space="preserve">‘</w:t>
      </w:r>
      <w:r>
        <w:t xml:space="preserve">unclear</w:t>
      </w:r>
      <w:r>
        <w:t xml:space="preserve">’</w:t>
      </w:r>
      <w:r>
        <w:t xml:space="preserve"> </w:t>
      </w:r>
      <w:r>
        <w:t xml:space="preserve">was included as</w:t>
      </w:r>
      <w:r>
        <w:t xml:space="preserve"> </w:t>
      </w:r>
      <w:r>
        <w:t xml:space="preserve">‘</w:t>
      </w:r>
      <w:r>
        <w:t xml:space="preserve">high</w:t>
      </w:r>
      <w:r>
        <w:t xml:space="preserve">’</w:t>
      </w:r>
      <w:r>
        <w:t xml:space="preserve">).</w:t>
      </w:r>
    </w:p>
    <w:bookmarkEnd w:id="38"/>
    <w:bookmarkStart w:id="41"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with a significant Egger’s test or insufficient studies to conduct the test. No remaining studies showed evidence of excessive significance. Effects not meeting one or more of these standards are presented in</w:t>
      </w:r>
      <w:r>
        <w:t xml:space="preserve"> </w:t>
      </w:r>
      <w:hyperlink r:id="rId39">
        <w:r>
          <w:rPr>
            <w:rStyle w:val="Hyperlink"/>
          </w:rPr>
          <w:t xml:space="preserve">Supplementary File 3</w:t>
        </w:r>
      </w:hyperlink>
      <w:r>
        <w:t xml:space="preserve">. The remaining 12 met our criteria for statistical credibility and are described in Figure</w:t>
      </w:r>
      <w:r>
        <w:t xml:space="preserve"> </w:t>
      </w:r>
      <w:r>
        <w:t xml:space="preserve">2</w:t>
      </w:r>
      <w:r>
        <w:t xml:space="preserve">. These 12 effects came from 8 meta-analytic reviews analysing data from 226 empirical studies with 186,631 individual participants.</w:t>
      </w:r>
    </w:p>
    <w:p>
      <w:pPr>
        <w:pStyle w:val="CaptionedFigure"/>
      </w:pPr>
      <w:r>
        <w:drawing>
          <wp:inline>
            <wp:extent cx="5969000" cy="3581399"/>
            <wp:effectExtent b="0" l="0" r="0" t="0"/>
            <wp:docPr descr="Figure 2.   Education outcomes" title="" id="1" name="Picture"/>
            <a:graphic>
              <a:graphicData uri="http://schemas.openxmlformats.org/drawingml/2006/picture">
                <pic:pic>
                  <pic:nvPicPr>
                    <pic:cNvPr descr="C:/Users/taren/GitHub/screen_umbrella/reports/manuscript_files/figure-docx/eduplot-1.png" id="0" name="Picture"/>
                    <pic:cNvPicPr>
                      <a:picLocks noChangeArrowheads="1" noChangeAspect="1"/>
                    </pic:cNvPicPr>
                  </pic:nvPicPr>
                  <pic:blipFill>
                    <a:blip r:embed="rId40"/>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with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non-intervention exposure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1"/>
    <w:bookmarkStart w:id="44"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w:t>
      </w:r>
      <w:r>
        <w:t xml:space="preserve"> </w:t>
      </w:r>
      <w:hyperlink r:id="rId42">
        <w:r>
          <w:rPr>
            <w:rStyle w:val="Hyperlink"/>
          </w:rPr>
          <w:t xml:space="preserve">Supplementary File 4</w:t>
        </w:r>
      </w:hyperlink>
      <w:r>
        <w:t xml:space="preserve"> </w:t>
      </w:r>
      <w:r>
        <w:t xml:space="preserve">The remaining 17 meta-analytic associations met our criteria for credible evidence and are described below (see also Figure</w:t>
      </w:r>
      <w:r>
        <w:t xml:space="preserve"> </w:t>
      </w:r>
      <w:r>
        <w:t xml:space="preserve">3</w:t>
      </w:r>
      <w:r>
        <w:t xml:space="preserve">). These 121 effects came from 12 meta-analytic reviews analysing data from 231 empirical studies with 676,331 individual participants.</w:t>
      </w:r>
    </w:p>
    <w:p>
      <w:pPr>
        <w:pStyle w:val="CaptionedFigure"/>
      </w:pPr>
      <w:r>
        <w:drawing>
          <wp:inline>
            <wp:extent cx="5969000" cy="3581399"/>
            <wp:effectExtent b="0" l="0" r="0" t="0"/>
            <wp:docPr descr="Figure 3.   Health and health-related behaviour outcomes" title="" id="1" name="Picture"/>
            <a:graphic>
              <a:graphicData uri="http://schemas.openxmlformats.org/drawingml/2006/picture">
                <pic:pic>
                  <pic:nvPicPr>
                    <pic:cNvPr descr="C:/Users/taren/GitHub/screen_umbrella/reports/manuscript_files/figure-docx/healthplot-1.png" id="0" name="Picture"/>
                    <pic:cNvPicPr>
                      <a:picLocks noChangeArrowheads="1" noChangeAspect="1"/>
                    </pic:cNvPicPr>
                  </pic:nvPicPr>
                  <pic:blipFill>
                    <a:blip r:embed="rId43"/>
                    <a:stretch>
                      <a:fillRect/>
                    </a:stretch>
                  </pic:blipFill>
                  <pic:spPr bwMode="auto">
                    <a:xfrm>
                      <a:off x="0" y="0"/>
                      <a:ext cx="5969000" cy="358139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although the association was smaller for children than for adolescents or for combined populations. Screen-based interventions which target health behaviours appeared effective.</w:t>
      </w:r>
    </w:p>
    <w:p>
      <w:pPr>
        <w:pStyle w:val="Textkrper"/>
      </w:pPr>
      <w:r>
        <w:t xml:space="preserve">Across the health outcomes, most (14 of 17 effects) were statistically significant at the 99.9% level, with the remaining seven significant at 95% confidence. 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44"/>
    <w:bookmarkEnd w:id="45"/>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 We found that when meta-analyse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w:t>
      </w:r>
    </w:p>
    <w:bookmarkStart w:id="46" w:name="X37005a2de15cde05800a26f925a9ba371acd496"/>
    <w:p>
      <w:pPr>
        <w:pStyle w:val="berschrift4"/>
      </w:pPr>
      <w:r>
        <w:rPr>
          <w:rStyle w:val="SectionNumber"/>
        </w:rPr>
        <w:t xml:space="preserve">4.0.0.1</w:t>
      </w:r>
      <w:r>
        <w:tab/>
      </w:r>
      <w:r>
        <w:t xml:space="preserve">Broad summary of the findings relating back to the purpose.</w:t>
      </w:r>
    </w:p>
    <w:p>
      <w:pPr>
        <w:pStyle w:val="FirstParagraph"/>
      </w:pPr>
      <w:r>
        <w:t xml:space="preserve">For example, watching television programs was associated with poorer academic performance and learning. However, there was also evidence that if the content of the program was educational or the child watched the program with a parent (i.e., coviewing) then television viewing was associated with better literacy.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 When the video game was designed specifically to teach numeracy, playing these games showed learning benefits. One might expect that video games designed to be physically active could confer health benefits, but none of the meta-analyses examining this hypothesis met our thresholds for credibility (see Supplementary File X).</w:t>
      </w:r>
    </w:p>
    <w:p>
      <w:pPr>
        <w:pStyle w:val="Textkrper"/>
      </w:pPr>
      <w:r>
        <w:t xml:space="preserve">Social media was one type of exposure that showed consistent risks to health, with no indication of potential benefit. Social media showed strong evidence of harmful associations with risk taking in general, as well as unsafe sex and substance abuse. Meta-analytic evidence from adults indicates that social media use is also associated with increased risk of depression. Recent evidence from social media companies themselves suggest there may also be negative effects of</w:t>
      </w:r>
    </w:p>
    <w:p>
      <w:pPr>
        <w:pStyle w:val="Textkrper"/>
      </w:pPr>
      <w:r>
        <w:t xml:space="preserve">Finally, there was strong evidence that sexy media was associated with sexual activity.</w:t>
      </w:r>
    </w:p>
    <w:p>
      <w:pPr>
        <w:pStyle w:val="Textkrper"/>
      </w:pPr>
      <w:r>
        <w:t xml:space="preserve">One category of exposure appeared to consistently confer benefits: screen-based interventions designed to promote learning or health behaviours.This finding indicates that interventions can be effectively delivered using electronic media platforms. It does not necessarily indicate that screens are more effective than other methods (e.g., face-to-face, printed material).</w:t>
      </w:r>
    </w:p>
    <w:p>
      <w:pPr>
        <w:numPr>
          <w:ilvl w:val="0"/>
          <w:numId w:val="1001"/>
        </w:numPr>
        <w:pStyle w:val="Compact"/>
      </w:pPr>
      <w:r>
        <w:t xml:space="preserve">Touch screen = strong evidence of benefit for learning</w:t>
      </w:r>
    </w:p>
    <w:p>
      <w:pPr>
        <w:numPr>
          <w:ilvl w:val="0"/>
          <w:numId w:val="1001"/>
        </w:numPr>
        <w:pStyle w:val="Compact"/>
      </w:pPr>
      <w:r>
        <w:t xml:space="preserve">Math interventions = strong evidence on numeracy.</w:t>
      </w:r>
    </w:p>
    <w:p>
      <w:pPr>
        <w:numPr>
          <w:ilvl w:val="0"/>
          <w:numId w:val="1001"/>
        </w:numPr>
        <w:pStyle w:val="Compact"/>
      </w:pPr>
      <w:r>
        <w:t xml:space="preserve">Augmented reality on learning, strong evidence.</w:t>
      </w:r>
    </w:p>
    <w:p>
      <w:pPr>
        <w:numPr>
          <w:ilvl w:val="0"/>
          <w:numId w:val="1001"/>
        </w:numPr>
        <w:pStyle w:val="Compact"/>
      </w:pPr>
      <w:r>
        <w:t xml:space="preserve">Screen-based interventions. Strong effect on health behaviours.</w:t>
      </w:r>
    </w:p>
    <w:p>
      <w:pPr>
        <w:pStyle w:val="FirstParagraph"/>
      </w:pPr>
      <w:r>
        <w:t xml:space="preserve">Largely owing to small number of studies or missing individual study data, there were few age-based conclusions that could be drawn from reviews which met our criteria for statistical certainty. If we expand our view to include those reviews which did meet this threshold, there remains no clear trend. For example, advertising of unhealthy food was associated with unhealthy food choice for young children, but was not statistically significant for other age groups. Conversely, TV programs and movies were more strongly associated with lower physical activity for adolescents than for younger age groups.</w:t>
      </w:r>
    </w:p>
    <w:bookmarkEnd w:id="46"/>
    <w:bookmarkStart w:id="47" w:name="Xa105dfae5f02870b147e7b721fdb19d11b986b1"/>
    <w:p>
      <w:pPr>
        <w:pStyle w:val="berschrift4"/>
      </w:pPr>
      <w:r>
        <w:rPr>
          <w:rStyle w:val="SectionNumber"/>
        </w:rPr>
        <w:t xml:space="preserve">4.0.0.2</w:t>
      </w:r>
      <w:r>
        <w:tab/>
      </w:r>
      <w:r>
        <w:t xml:space="preserve">Implications of findings for targeted policy and practice.</w:t>
      </w:r>
    </w:p>
    <w:p>
      <w:pPr>
        <w:pStyle w:val="FirstParagraph"/>
      </w:pPr>
      <w:r>
        <w:t xml:space="preserve">Screen use is complex. We need to stop thinking about it in simplistic terms as</w:t>
      </w:r>
      <w:r>
        <w:t xml:space="preserve"> </w:t>
      </w:r>
      <w:r>
        <w:t xml:space="preserve">“</w:t>
      </w:r>
      <w:r>
        <w:t xml:space="preserve">bad</w:t>
      </w:r>
      <w:r>
        <w:t xml:space="preserve">”</w:t>
      </w:r>
      <w:r>
        <w:t xml:space="preserve"> </w:t>
      </w:r>
      <w:r>
        <w:t xml:space="preserve">and something that should be minimised in all instances. Need to think about how it can best be used. For example, recreational television and video games appear to confer few, if any benefits, and appear to be associated with poor body composition and academic performance. However, television programs and video games designed to promote learning may be effective. The current literature indicates that social media is likely harmful, but if social media platforms specifically designed to promote learning can be designed and popularised, perhaps they could have benefits.</w:t>
      </w:r>
    </w:p>
    <w:bookmarkEnd w:id="47"/>
    <w:bookmarkStart w:id="48" w:name="X756d50631ce621b7256e6d60e3783a2b20f72da"/>
    <w:p>
      <w:pPr>
        <w:pStyle w:val="berschrift4"/>
      </w:pPr>
      <w:r>
        <w:rPr>
          <w:rStyle w:val="SectionNumber"/>
        </w:rPr>
        <w:t xml:space="preserve">4.0.0.3</w:t>
      </w:r>
      <w:r>
        <w:tab/>
      </w:r>
      <w:r>
        <w:t xml:space="preserve">Survey of the field and 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Need to unpack the aggression research (violent video games - what happened to those reviews?)</w:t>
      </w:r>
    </w:p>
    <w:p>
      <w:pPr>
        <w:pStyle w:val="Textkrper"/>
      </w:pPr>
      <w:r>
        <w:t xml:space="preserve">There is credible evidence for X, we need more evidence for Y.</w:t>
      </w:r>
      <w:r>
        <w:t xml:space="preserve"> </w:t>
      </w:r>
      <w:r>
        <w:t xml:space="preserve">All observational research with self-report evidence.</w:t>
      </w:r>
    </w:p>
    <w:bookmarkEnd w:id="48"/>
    <w:bookmarkStart w:id="49" w:name="limitations-of-the-review"/>
    <w:p>
      <w:pPr>
        <w:pStyle w:val="berschrift4"/>
      </w:pPr>
      <w:r>
        <w:rPr>
          <w:rStyle w:val="SectionNumber"/>
        </w:rPr>
        <w:t xml:space="preserve">4.0.0.4</w:t>
      </w:r>
      <w:r>
        <w:tab/>
      </w:r>
      <w:r>
        <w:t xml:space="preserve">Limitations of the review.</w:t>
      </w:r>
    </w:p>
    <w:p>
      <w:pPr>
        <w:pStyle w:val="FirstParagraph"/>
      </w:pPr>
      <w:r>
        <w:t xml:space="preserve">Can’t look at fine-grained detail - eg moderators, but we did look at different exposures and outcomes (quasi moderators).</w:t>
      </w:r>
    </w:p>
    <w:p>
      <w:pPr>
        <w:pStyle w:val="Textkrper"/>
      </w:pPr>
      <w:r>
        <w:t xml:space="preserve">We did not rate the risk of bias of the X,XXX individual studies that contributed data to this review. Thus, our assessment of evidence quality was restricted to statistical credibility, rather than a more complete assessment (e.g., GRADE).</w:t>
      </w:r>
    </w:p>
    <w:p>
      <w:pPr>
        <w:pStyle w:val="Textkrper"/>
      </w:pPr>
      <w:r>
        <w:t xml:space="preserve">Also, we made somewhat arbitrary decisions to present effects that reach certain thresholds (e.g., N&gt;1,000, non-significant Egger’s test). We do, however, provide more complete results in the supplementary files for those who wish to consider those meta-analyses.</w:t>
      </w:r>
    </w:p>
    <w:bookmarkEnd w:id="49"/>
    <w:bookmarkStart w:id="50" w:name="conclusions"/>
    <w:p>
      <w:pPr>
        <w:pStyle w:val="berschrift4"/>
      </w:pPr>
      <w:r>
        <w:rPr>
          <w:rStyle w:val="SectionNumber"/>
        </w:rPr>
        <w:t xml:space="preserve">4.0.0.5</w:t>
      </w:r>
      <w:r>
        <w:tab/>
      </w:r>
      <w:r>
        <w:t xml:space="preserve">Conclusions.</w:t>
      </w:r>
    </w:p>
    <w:p>
      <w:r>
        <w:br w:type="page"/>
      </w:r>
    </w:p>
    <w:bookmarkEnd w:id="50"/>
    <w:bookmarkEnd w:id="51"/>
    <w:bookmarkStart w:id="200"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199"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d9ea48f2081c97cc01a86ff90acd7a44bcc3ee6"/>
    <w:p>
      <w:pPr>
        <w:pStyle w:val="Literaturverzeichnis"/>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0"/>
    <w:bookmarkStart w:id="71" w:name="ref-NHLBIQualityAssessmentSystematic2014"/>
    <w:p>
      <w:pPr>
        <w:pStyle w:val="Literaturverzeichnis"/>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1"/>
    <w:bookmarkStart w:id="72" w:name="ref-bonettTransformingOddsRatios2007"/>
    <w:p>
      <w:pPr>
        <w:pStyle w:val="Literaturverzeichnis"/>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72"/>
    <w:bookmarkStart w:id="73" w:name="ref-bowmanEffectSizesStatistical2012"/>
    <w:p>
      <w:pPr>
        <w:pStyle w:val="Literaturverzeichnis"/>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3"/>
    <w:bookmarkStart w:id="74" w:name="X28222e0a00c3a1bb883085ca4953aa45a58e4dd"/>
    <w:p>
      <w:pPr>
        <w:pStyle w:val="Literaturverzeichnis"/>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4"/>
    <w:bookmarkStart w:id="76" w:name="ref-R-metafor"/>
    <w:p>
      <w:pPr>
        <w:pStyle w:val="Literaturverzeichnis"/>
      </w:pPr>
      <w:r>
        <w:t xml:space="preserve">24.</w:t>
      </w:r>
      <w:r>
        <w:t xml:space="preserve"> </w:t>
      </w:r>
      <w:r>
        <w:t xml:space="preserve">	</w:t>
      </w:r>
      <w:r>
        <w:t xml:space="preserve">Viechtbauer W. Metafor: Meta-analysis package for r [Internet]. 2021. Available from:</w:t>
      </w:r>
      <w:r>
        <w:t xml:space="preserve"> </w:t>
      </w:r>
      <w:hyperlink r:id="rId75">
        <w:r>
          <w:rPr>
            <w:rStyle w:val="Hyperlink"/>
          </w:rPr>
          <w:t xml:space="preserve">https://CRAN.R-project.org/package=metafor</w:t>
        </w:r>
      </w:hyperlink>
    </w:p>
    <w:bookmarkEnd w:id="76"/>
    <w:bookmarkStart w:id="78" w:name="ref-R-base"/>
    <w:p>
      <w:pPr>
        <w:pStyle w:val="Literaturverzeichnis"/>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7">
        <w:r>
          <w:rPr>
            <w:rStyle w:val="Hyperlink"/>
          </w:rPr>
          <w:t xml:space="preserve">https://www.R-project.org/</w:t>
        </w:r>
      </w:hyperlink>
    </w:p>
    <w:bookmarkEnd w:id="78"/>
    <w:bookmarkStart w:id="79" w:name="ref-eggerBiasMetaanalysisDetected1997"/>
    <w:p>
      <w:pPr>
        <w:pStyle w:val="Literaturverzeichnis"/>
      </w:pPr>
      <w:r>
        <w:t xml:space="preserve">26.</w:t>
      </w:r>
      <w:r>
        <w:t xml:space="preserve"> </w:t>
      </w:r>
      <w:r>
        <w:t xml:space="preserve">	</w:t>
      </w:r>
      <w:r>
        <w:t xml:space="preserve">Egger M, Smith GD, Schneider M, Minder C. Bias in meta-analysis detected by a simple, graphical test. BMJ. 1997;315(7109):629–34.</w:t>
      </w:r>
      <w:r>
        <w:t xml:space="preserve"> </w:t>
      </w:r>
    </w:p>
    <w:bookmarkEnd w:id="79"/>
    <w:bookmarkStart w:id="80" w:name="ref-pageChapter13Assessing2021"/>
    <w:p>
      <w:pPr>
        <w:pStyle w:val="Literaturverzeichnis"/>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0"/>
    <w:bookmarkStart w:id="81" w:name="ref-ioannidisExploratoryTestExcess2007"/>
    <w:p>
      <w:pPr>
        <w:pStyle w:val="Literaturverzeichnis"/>
      </w:pPr>
      <w:r>
        <w:t xml:space="preserve">28.</w:t>
      </w:r>
      <w:r>
        <w:t xml:space="preserve"> </w:t>
      </w:r>
      <w:r>
        <w:t xml:space="preserve">	</w:t>
      </w:r>
      <w:r>
        <w:t xml:space="preserve">Ioannidis JP, Trikalinos TA. An exploratory test for an excess of significant findings. Clinical Trials. 2007;4(3):245–53.</w:t>
      </w:r>
      <w:r>
        <w:t xml:space="preserve"> </w:t>
      </w:r>
    </w:p>
    <w:bookmarkEnd w:id="81"/>
    <w:bookmarkStart w:id="82" w:name="X06fd504ce36b3f21caca6eb0766200d9b01623a"/>
    <w:p>
      <w:pPr>
        <w:pStyle w:val="Literaturverzeichnis"/>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2"/>
    <w:bookmarkStart w:id="83" w:name="ref-xieCanTouchscreenDevices2018"/>
    <w:p>
      <w:pPr>
        <w:pStyle w:val="Literaturverzeichnis"/>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3"/>
    <w:bookmarkStart w:id="84" w:name="X1e43e764f509d799cbc769ff2c7a2cf0d00018a"/>
    <w:p>
      <w:pPr>
        <w:pStyle w:val="Literaturverzeichnis"/>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4"/>
    <w:bookmarkStart w:id="85" w:name="ref-abramiEffectsABRACADABRAReading2015"/>
    <w:p>
      <w:pPr>
        <w:pStyle w:val="Literaturverzeichnis"/>
      </w:pPr>
      <w:r>
        <w:t xml:space="preserve">*32.</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85"/>
    <w:bookmarkStart w:id="86" w:name="ref-aghasiInternetUseRelation2019"/>
    <w:p>
      <w:pPr>
        <w:pStyle w:val="Literaturverzeichnis"/>
      </w:pPr>
      <w:r>
        <w:t xml:space="preserve">*33.</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86"/>
    <w:bookmarkStart w:id="87" w:name="ref-ameryounImpactGameBasedHealth2018"/>
    <w:p>
      <w:pPr>
        <w:pStyle w:val="Literaturverzeichnis"/>
      </w:pPr>
      <w:r>
        <w:t xml:space="preserve">*34.</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87"/>
    <w:bookmarkStart w:id="88" w:name="ref-andersonViolentVideoGame2010"/>
    <w:p>
      <w:pPr>
        <w:pStyle w:val="Literaturverzeichnis"/>
      </w:pPr>
      <w:r>
        <w:t xml:space="preserve">*35.</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88"/>
    <w:bookmarkStart w:id="89" w:name="X0fd8cb966702d510f344ee32b06c0b0372ee372"/>
    <w:p>
      <w:pPr>
        <w:pStyle w:val="Literaturverzeichnis"/>
      </w:pPr>
      <w:r>
        <w:t xml:space="preserve">*36.</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89"/>
    <w:bookmarkStart w:id="90" w:name="ref-aspirantiIPadsTabletsStudents2020"/>
    <w:p>
      <w:pPr>
        <w:pStyle w:val="Literaturverzeichnis"/>
      </w:pPr>
      <w:r>
        <w:t xml:space="preserve">*37.</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90"/>
    <w:bookmarkStart w:id="91" w:name="ref-barnettActiveVideoGames2011"/>
    <w:p>
      <w:pPr>
        <w:pStyle w:val="Literaturverzeichnis"/>
      </w:pPr>
      <w:r>
        <w:t xml:space="preserve">*38.</w:t>
      </w:r>
      <w:r>
        <w:t xml:space="preserve"> </w:t>
      </w:r>
      <w:r>
        <w:t xml:space="preserve">	</w:t>
      </w:r>
      <w:r>
        <w:t xml:space="preserve">Barnett A, Cerin E, Baranowski T. Active video games for youth: A systematic review. Journal of Physical Activity and Health. 2011;8(5):724–37.</w:t>
      </w:r>
      <w:r>
        <w:t xml:space="preserve"> </w:t>
      </w:r>
    </w:p>
    <w:bookmarkEnd w:id="91"/>
    <w:bookmarkStart w:id="92" w:name="ref-bartelProtectiveRiskFactors2015"/>
    <w:p>
      <w:pPr>
        <w:pStyle w:val="Literaturverzeichnis"/>
      </w:pPr>
      <w:r>
        <w:t xml:space="preserve">*39.</w:t>
      </w:r>
      <w:r>
        <w:t xml:space="preserve"> </w:t>
      </w:r>
      <w:r>
        <w:t xml:space="preserve">	</w:t>
      </w:r>
      <w:r>
        <w:t xml:space="preserve">Bartel KA, Gradisar M, Williamson P. Protective and risk factors for adolescent sleep: A meta-analytic review. Sleep medicine reviews. 2015;21:72–85.</w:t>
      </w:r>
      <w:r>
        <w:t xml:space="preserve"> </w:t>
      </w:r>
    </w:p>
    <w:bookmarkEnd w:id="92"/>
    <w:bookmarkStart w:id="93" w:name="X34b8ec4e63faa54f66d0030341b7e8db9c17307"/>
    <w:p>
      <w:pPr>
        <w:pStyle w:val="Literaturverzeichnis"/>
      </w:pPr>
      <w:r>
        <w:t xml:space="preserve">*40.</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93"/>
    <w:bookmarkStart w:id="94" w:name="X8d81732335a95a896c46c2fd2616a76ca6df907"/>
    <w:p>
      <w:pPr>
        <w:pStyle w:val="Literaturverzeichnis"/>
      </w:pPr>
      <w:r>
        <w:t xml:space="preserve">*41.</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94"/>
    <w:bookmarkStart w:id="95" w:name="ref-bochnerImpactActiveVideo2015"/>
    <w:p>
      <w:pPr>
        <w:pStyle w:val="Literaturverzeichnis"/>
      </w:pPr>
      <w:r>
        <w:t xml:space="preserve">*42.</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95"/>
    <w:bookmarkStart w:id="96" w:name="ref-bossenEffectivenessSeriousGames2020"/>
    <w:p>
      <w:pPr>
        <w:pStyle w:val="Literaturverzeichnis"/>
      </w:pPr>
      <w:r>
        <w:t xml:space="preserve">*43.</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96"/>
    <w:bookmarkStart w:id="97" w:name="ref-boylandAdvertisingCueConsume2016"/>
    <w:p>
      <w:pPr>
        <w:pStyle w:val="Literaturverzeichnis"/>
      </w:pPr>
      <w:r>
        <w:t xml:space="preserve">*44.</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97"/>
    <w:bookmarkStart w:id="98" w:name="ref-byunDigitalGamebasedLearning2018"/>
    <w:p>
      <w:pPr>
        <w:pStyle w:val="Literaturverzeichnis"/>
      </w:pPr>
      <w:r>
        <w:t xml:space="preserve">*45.</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98"/>
    <w:bookmarkStart w:id="99" w:name="Xdc9b6bbc8968bfe36c05e5c2b8426d23ee4fdb7"/>
    <w:p>
      <w:pPr>
        <w:pStyle w:val="Literaturverzeichnis"/>
      </w:pPr>
      <w:r>
        <w:t xml:space="preserve">*46.</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99"/>
    <w:bookmarkStart w:id="100" w:name="Xade410e7bfa43c10c137f8321ddc80edabe6b4f"/>
    <w:p>
      <w:pPr>
        <w:pStyle w:val="Literaturverzeichnis"/>
      </w:pPr>
      <w:r>
        <w:t xml:space="preserve">*47.</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00"/>
    <w:bookmarkStart w:id="101" w:name="ref-chanDynamicGeometrySoftware2014"/>
    <w:p>
      <w:pPr>
        <w:pStyle w:val="Literaturverzeichnis"/>
      </w:pPr>
      <w:r>
        <w:t xml:space="preserve">*48.</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01"/>
    <w:bookmarkStart w:id="102" w:name="X59ed3e0258c0a29e9d734a93a61b87f33bbfffd"/>
    <w:p>
      <w:pPr>
        <w:pStyle w:val="Literaturverzeichnis"/>
      </w:pPr>
      <w:r>
        <w:t xml:space="preserve">*49.</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02"/>
    <w:bookmarkStart w:id="103" w:name="X1f99316519a844d7fe4738ae3db74af5407eff7"/>
    <w:p>
      <w:pPr>
        <w:pStyle w:val="Literaturverzeichnis"/>
      </w:pPr>
      <w:r>
        <w:t xml:space="preserve">*50.</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03"/>
    <w:bookmarkStart w:id="104" w:name="Xfe997733c87ab04b6aa38eb66d63e58387a047d"/>
    <w:p>
      <w:pPr>
        <w:pStyle w:val="Literaturverzeichnis"/>
      </w:pPr>
      <w:r>
        <w:t xml:space="preserve">*51.</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04"/>
    <w:bookmarkStart w:id="105" w:name="ref-cheungHowFeaturesEducational2012"/>
    <w:p>
      <w:pPr>
        <w:pStyle w:val="Literaturverzeichnis"/>
      </w:pPr>
      <w:r>
        <w:t xml:space="preserve">*52.</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05"/>
    <w:bookmarkStart w:id="106" w:name="X364a4c2ca534bd087ced337a2c4ae38a770ffb7"/>
    <w:p>
      <w:pPr>
        <w:pStyle w:val="Literaturverzeichnis"/>
      </w:pPr>
      <w:r>
        <w:t xml:space="preserve">*53.</w:t>
      </w:r>
      <w:r>
        <w:t xml:space="preserve"> </w:t>
      </w:r>
      <w:r>
        <w:t xml:space="preserve">	</w:t>
      </w:r>
      <w:r>
        <w:t xml:space="preserve">Chodura S, Kuhn J-T, Holling H. Interventions for children with mathematical difficulties. Zeitschrift für Psychologie. 2015;</w:t>
      </w:r>
      <w:r>
        <w:t xml:space="preserve"> </w:t>
      </w:r>
    </w:p>
    <w:bookmarkEnd w:id="106"/>
    <w:bookmarkStart w:id="107" w:name="ref-coxAssociationTelevisionViewing2012"/>
    <w:p>
      <w:pPr>
        <w:pStyle w:val="Literaturverzeichnis"/>
      </w:pPr>
      <w:r>
        <w:t xml:space="preserve">*54.</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07"/>
    <w:bookmarkStart w:id="108" w:name="ref-coyneMetaanalysisProsocialMedia2018"/>
    <w:p>
      <w:pPr>
        <w:pStyle w:val="Literaturverzeichnis"/>
      </w:pPr>
      <w:r>
        <w:t xml:space="preserve">*55.</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08"/>
    <w:bookmarkStart w:id="109" w:name="ref-cushingMetaAnalyticReviewEHealth2010"/>
    <w:p>
      <w:pPr>
        <w:pStyle w:val="Literaturverzeichnis"/>
      </w:pPr>
      <w:r>
        <w:t xml:space="preserve">*56.</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09"/>
    <w:bookmarkStart w:id="110" w:name="X2244c61a25d4e71989e69f4b720c0406c6ca1c2"/>
    <w:p>
      <w:pPr>
        <w:pStyle w:val="Literaturverzeichnis"/>
      </w:pPr>
      <w:r>
        <w:t xml:space="preserve">*57.</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10"/>
    <w:bookmarkStart w:id="111" w:name="X703db3214fdbd7abe042746c2759a1ed96e4765"/>
    <w:p>
      <w:pPr>
        <w:pStyle w:val="Literaturverzeichnis"/>
      </w:pPr>
      <w:r>
        <w:t xml:space="preserve">*58.</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11"/>
    <w:bookmarkStart w:id="112" w:name="ref-deriberaCorrelatesYouthViolence2019"/>
    <w:p>
      <w:pPr>
        <w:pStyle w:val="Literaturverzeichnis"/>
      </w:pPr>
      <w:r>
        <w:t xml:space="preserve">*59.</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12"/>
    <w:bookmarkStart w:id="113" w:name="ref-fangScreenTimeChildhood2019"/>
    <w:p>
      <w:pPr>
        <w:pStyle w:val="Literaturverzeichnis"/>
      </w:pPr>
      <w:r>
        <w:t xml:space="preserve">*60.</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13"/>
    <w:bookmarkStart w:id="114" w:name="ref-fedeleMobileHealthInterventions2017"/>
    <w:p>
      <w:pPr>
        <w:pStyle w:val="Literaturverzeichnis"/>
      </w:pPr>
      <w:r>
        <w:t xml:space="preserve">*61.</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14"/>
    <w:bookmarkStart w:id="115" w:name="ref-ferguson13ReasonsWhy2019"/>
    <w:p>
      <w:pPr>
        <w:pStyle w:val="Literaturverzeichnis"/>
      </w:pPr>
      <w:r>
        <w:t xml:space="preserve">*62.</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15"/>
    <w:bookmarkStart w:id="116" w:name="ref-fergusonAngryBirdsMake2015"/>
    <w:p>
      <w:pPr>
        <w:pStyle w:val="Literaturverzeichnis"/>
      </w:pPr>
      <w:r>
        <w:t xml:space="preserve">*63.</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16"/>
    <w:bookmarkStart w:id="117" w:name="ref-fergusonDoesSexyMedia2017"/>
    <w:p>
      <w:pPr>
        <w:pStyle w:val="Literaturverzeichnis"/>
      </w:pPr>
      <w:r>
        <w:t xml:space="preserve">*64.</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17"/>
    <w:bookmarkStart w:id="118" w:name="Xf645e102418f3872322d53f751dfd8b04cc31c4"/>
    <w:p>
      <w:pPr>
        <w:pStyle w:val="Literaturverzeichnis"/>
      </w:pPr>
      <w:r>
        <w:t xml:space="preserve">*65.</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18"/>
    <w:bookmarkStart w:id="119" w:name="X943fde2cc8b33433d759a91f4886728f67cf25a"/>
    <w:p>
      <w:pPr>
        <w:pStyle w:val="Literaturverzeichnis"/>
      </w:pPr>
      <w:r>
        <w:t xml:space="preserve">*66.</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19"/>
    <w:bookmarkStart w:id="120" w:name="ref-gaoMetaanalysisActiveVideo2015"/>
    <w:p>
      <w:pPr>
        <w:pStyle w:val="Literaturverzeichnis"/>
      </w:pPr>
      <w:r>
        <w:t xml:space="preserve">*67.</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20"/>
    <w:bookmarkStart w:id="121" w:name="X5cab3ff3468e648f49f25f101b3ac2250dbb682"/>
    <w:p>
      <w:pPr>
        <w:pStyle w:val="Literaturverzeichnis"/>
      </w:pPr>
      <w:r>
        <w:t xml:space="preserve">*68.</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21"/>
    <w:bookmarkStart w:id="122" w:name="X4efcb288687655ba5003aba9917db5f4c49b96a"/>
    <w:p>
      <w:pPr>
        <w:pStyle w:val="Literaturverzeichnis"/>
      </w:pPr>
      <w:r>
        <w:t xml:space="preserve">*69.</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22"/>
    <w:bookmarkStart w:id="123" w:name="ref-grabeRoleMediaBody2008"/>
    <w:p>
      <w:pPr>
        <w:pStyle w:val="Literaturverzeichnis"/>
      </w:pPr>
      <w:r>
        <w:t xml:space="preserve">*70.</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23"/>
    <w:bookmarkStart w:id="124" w:name="ref-grahamFormativeAssessmentWriting2015"/>
    <w:p>
      <w:pPr>
        <w:pStyle w:val="Literaturverzeichnis"/>
      </w:pPr>
      <w:r>
        <w:t xml:space="preserve">*71.</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24"/>
    <w:bookmarkStart w:id="125" w:name="Xd860c283492112210d9579b540fed6009c319b3"/>
    <w:p>
      <w:pPr>
        <w:pStyle w:val="Literaturverzeichnis"/>
      </w:pPr>
      <w:r>
        <w:t xml:space="preserve">*72.</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25"/>
    <w:bookmarkStart w:id="126" w:name="X2957270e00b74772de458c0aefd4267f4260f3c"/>
    <w:p>
      <w:pPr>
        <w:pStyle w:val="Literaturverzeichnis"/>
      </w:pPr>
      <w:r>
        <w:t xml:space="preserve">*73.</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26"/>
    <w:bookmarkStart w:id="127" w:name="ref-huangWhenMediaBecome2021"/>
    <w:p>
      <w:pPr>
        <w:pStyle w:val="Literaturverzeichnis"/>
      </w:pPr>
      <w:r>
        <w:t xml:space="preserve">*74.</w:t>
      </w:r>
      <w:r>
        <w:t xml:space="preserve"> </w:t>
      </w:r>
      <w:r>
        <w:t xml:space="preserve">	</w:t>
      </w:r>
      <w:r>
        <w:t xml:space="preserve">Huang Q, Peng W, Ahn S. When media become the mirror: A meta-analysis on media and body image. Media Psychology. 2021;24(4):437–89.</w:t>
      </w:r>
      <w:r>
        <w:t xml:space="preserve"> </w:t>
      </w:r>
    </w:p>
    <w:bookmarkEnd w:id="127"/>
    <w:bookmarkStart w:id="128" w:name="ref-hurwitzGettingReadReady2019"/>
    <w:p>
      <w:pPr>
        <w:pStyle w:val="Literaturverzeichnis"/>
      </w:pPr>
      <w:r>
        <w:t xml:space="preserve">*75.</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28"/>
    <w:bookmarkStart w:id="129" w:name="ref-janssenAssociationsScreenTime2020"/>
    <w:p>
      <w:pPr>
        <w:pStyle w:val="Literaturverzeichnis"/>
      </w:pPr>
      <w:r>
        <w:t xml:space="preserve">*76.</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29"/>
    <w:bookmarkStart w:id="130" w:name="ref-katesEffectsMobilePhone2018"/>
    <w:p>
      <w:pPr>
        <w:pStyle w:val="Literaturverzeichnis"/>
      </w:pPr>
      <w:r>
        <w:t xml:space="preserve">*77.</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30"/>
    <w:bookmarkStart w:id="131" w:name="X01c38a22d871700fb49bdccc913e49e518f9099"/>
    <w:p>
      <w:pPr>
        <w:pStyle w:val="Literaturverzeichnis"/>
      </w:pPr>
      <w:r>
        <w:t xml:space="preserve">*78.</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31"/>
    <w:bookmarkStart w:id="132" w:name="Xdfd96f442c8a14d0ee6d652e30a3b62758d28e2"/>
    <w:p>
      <w:pPr>
        <w:pStyle w:val="Literaturverzeichnis"/>
      </w:pPr>
      <w:r>
        <w:t xml:space="preserve">*79.</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32"/>
    <w:bookmarkStart w:id="133" w:name="ref-lancaAssociationDigitalScreen2020"/>
    <w:p>
      <w:pPr>
        <w:pStyle w:val="Literaturverzeichnis"/>
      </w:pPr>
      <w:r>
        <w:t xml:space="preserve">*80.</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33"/>
    <w:bookmarkStart w:id="134" w:name="ref-larwinMeasuringAcademicOutcomes2019"/>
    <w:p>
      <w:pPr>
        <w:pStyle w:val="Literaturverzeichnis"/>
      </w:pPr>
      <w:r>
        <w:t xml:space="preserve">*81.</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34"/>
    <w:bookmarkStart w:id="135" w:name="ref-leeSystematicReviewMetaanalysis2016"/>
    <w:p>
      <w:pPr>
        <w:pStyle w:val="Literaturverzeichnis"/>
      </w:pPr>
      <w:r>
        <w:t xml:space="preserve">*82.</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35"/>
    <w:bookmarkStart w:id="136" w:name="ref-liaoEffectsComputerApplications2007"/>
    <w:p>
      <w:pPr>
        <w:pStyle w:val="Literaturverzeichnis"/>
      </w:pPr>
      <w:r>
        <w:t xml:space="preserve">*83.</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36"/>
    <w:bookmarkStart w:id="137" w:name="X550288b76f88aa871d1f93d3a89914546135478"/>
    <w:p>
      <w:pPr>
        <w:pStyle w:val="Literaturverzeichnis"/>
      </w:pPr>
      <w:r>
        <w:t xml:space="preserve">*84.</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37"/>
    <w:bookmarkStart w:id="138" w:name="ref-liaoWhichTypeSedentary2014"/>
    <w:p>
      <w:pPr>
        <w:pStyle w:val="Literaturverzeichnis"/>
      </w:pPr>
      <w:r>
        <w:t xml:space="preserve">*85.</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38"/>
    <w:bookmarkStart w:id="139" w:name="ref-liMetaanalysisEffectsComputer2010"/>
    <w:p>
      <w:pPr>
        <w:pStyle w:val="Literaturverzeichnis"/>
      </w:pPr>
      <w:r>
        <w:t xml:space="preserve">*86.</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39"/>
    <w:bookmarkStart w:id="140" w:name="ref-liuDigitalCommunicationMedia2019"/>
    <w:p>
      <w:pPr>
        <w:pStyle w:val="Literaturverzeichnis"/>
      </w:pPr>
      <w:r>
        <w:t xml:space="preserve">*87.</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40"/>
    <w:bookmarkStart w:id="141" w:name="ref-liuDoseResponseAssociation2016"/>
    <w:p>
      <w:pPr>
        <w:pStyle w:val="Literaturverzeichnis"/>
      </w:pPr>
      <w:r>
        <w:t xml:space="preserve">*88.</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41"/>
    <w:bookmarkStart w:id="142" w:name="Xa164d438fc240a07d4fac8d0c03548881247f6e"/>
    <w:p>
      <w:pPr>
        <w:pStyle w:val="Literaturverzeichnis"/>
      </w:pPr>
      <w:r>
        <w:t xml:space="preserve">*89.</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42"/>
    <w:bookmarkStart w:id="143" w:name="ref-madiganAssociationsScreenUse2020"/>
    <w:p>
      <w:pPr>
        <w:pStyle w:val="Literaturverzeichnis"/>
      </w:pPr>
      <w:r>
        <w:t xml:space="preserve">*90.</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143"/>
    <w:bookmarkStart w:id="144" w:name="Xc1d3a3b548015f63ff9a07f4db1ce151922dea7"/>
    <w:p>
      <w:pPr>
        <w:pStyle w:val="Literaturverzeichnis"/>
      </w:pPr>
      <w:r>
        <w:t xml:space="preserve">*91.</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44"/>
    <w:bookmarkStart w:id="145" w:name="ref-maresEffectsSesameStreet2013"/>
    <w:p>
      <w:pPr>
        <w:pStyle w:val="Literaturverzeichnis"/>
      </w:pPr>
      <w:r>
        <w:t xml:space="preserve">*92.</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45"/>
    <w:bookmarkStart w:id="146" w:name="ref-maresPositiveEffectsTelevision2005"/>
    <w:p>
      <w:pPr>
        <w:pStyle w:val="Literaturverzeichnis"/>
      </w:pPr>
      <w:r>
        <w:t xml:space="preserve">*93.</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46"/>
    <w:bookmarkStart w:id="147" w:name="ref-marshallRelationshipsMediaUse2004"/>
    <w:p>
      <w:pPr>
        <w:pStyle w:val="Literaturverzeichnis"/>
      </w:pPr>
      <w:r>
        <w:t xml:space="preserve">*94.</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147"/>
    <w:bookmarkStart w:id="148" w:name="ref-martinsRoleMediaExposure2019"/>
    <w:p>
      <w:pPr>
        <w:pStyle w:val="Literaturverzeichnis"/>
      </w:pPr>
      <w:r>
        <w:t xml:space="preserve">*95.</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48"/>
    <w:bookmarkStart w:id="149" w:name="X1f65d077ac3aacc068341d720235e3d4d799ba6"/>
    <w:p>
      <w:pPr>
        <w:pStyle w:val="Literaturverzeichnis"/>
      </w:pPr>
      <w:r>
        <w:t xml:space="preserve">*96.</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49"/>
    <w:bookmarkStart w:id="150" w:name="X643676bb1c2e08cc2e0922baf9fbb8eb7ac8cc7"/>
    <w:p>
      <w:pPr>
        <w:pStyle w:val="Literaturverzeichnis"/>
      </w:pPr>
      <w:r>
        <w:t xml:space="preserve">*97.</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50"/>
    <w:bookmarkStart w:id="151" w:name="Xcb8cba70818f2d08b7509696504acdf7047d6d6"/>
    <w:p>
      <w:pPr>
        <w:pStyle w:val="Literaturverzeichnis"/>
      </w:pPr>
      <w:r>
        <w:t xml:space="preserve">*98.</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51"/>
    <w:bookmarkStart w:id="152" w:name="ref-nikkelenMediaUseADHDrelated2014"/>
    <w:p>
      <w:pPr>
        <w:pStyle w:val="Literaturverzeichnis"/>
      </w:pPr>
      <w:r>
        <w:t xml:space="preserve">*99.</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52"/>
    <w:bookmarkStart w:id="153" w:name="X006f08203f648a2fb619e09a63e4a8e42f50d4c"/>
    <w:p>
      <w:pPr>
        <w:pStyle w:val="Literaturverzeichnis"/>
      </w:pPr>
      <w:r>
        <w:t xml:space="preserve">*100.</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53"/>
    <w:bookmarkStart w:id="154" w:name="ref-oliveiraEffectsActiveVideo2020"/>
    <w:p>
      <w:pPr>
        <w:pStyle w:val="Literaturverzeichnis"/>
      </w:pPr>
      <w:r>
        <w:t xml:space="preserve">*101.</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54"/>
    <w:bookmarkStart w:id="155" w:name="X381a510be4ceff51195f0e427890d029996b34a"/>
    <w:p>
      <w:pPr>
        <w:pStyle w:val="Literaturverzeichnis"/>
      </w:pPr>
      <w:r>
        <w:t xml:space="preserve">*102.</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55"/>
    <w:bookmarkStart w:id="156" w:name="ref-ozdemirEffectAugmentedReality2018"/>
    <w:p>
      <w:pPr>
        <w:pStyle w:val="Literaturverzeichnis"/>
      </w:pPr>
      <w:r>
        <w:t xml:space="preserve">*103.</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56"/>
    <w:bookmarkStart w:id="157" w:name="ref-paikEffectsTelevisionViolence1994"/>
    <w:p>
      <w:pPr>
        <w:pStyle w:val="Literaturverzeichnis"/>
      </w:pPr>
      <w:r>
        <w:t xml:space="preserve">*104.</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57"/>
    <w:bookmarkStart w:id="158" w:name="ref-pearceImpactScaryTV2016"/>
    <w:p>
      <w:pPr>
        <w:pStyle w:val="Literaturverzeichnis"/>
      </w:pPr>
      <w:r>
        <w:t xml:space="preserve">*105.</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58"/>
    <w:bookmarkStart w:id="159" w:name="ref-pengPlayingExergamesReally2011"/>
    <w:p>
      <w:pPr>
        <w:pStyle w:val="Literaturverzeichnis"/>
      </w:pPr>
      <w:r>
        <w:t xml:space="preserve">*106.</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59"/>
    <w:bookmarkStart w:id="160" w:name="Xce1c64a10778ef1313818378dc5846070d5b266"/>
    <w:p>
      <w:pPr>
        <w:pStyle w:val="Literaturverzeichnis"/>
      </w:pPr>
      <w:r>
        <w:t xml:space="preserve">*107.</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160"/>
    <w:bookmarkStart w:id="161" w:name="X3da65e7eaa3712408faeb9883de2cc704acefb3"/>
    <w:p>
      <w:pPr>
        <w:pStyle w:val="Literaturverzeichnis"/>
      </w:pPr>
      <w:r>
        <w:t xml:space="preserve">*108.</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61"/>
    <w:bookmarkStart w:id="162" w:name="X26ff25cdc54c88bfb0ee2c0c92ae5bb6874a198"/>
    <w:p>
      <w:pPr>
        <w:pStyle w:val="Literaturverzeichnis"/>
      </w:pPr>
      <w:r>
        <w:t xml:space="preserve">*109.</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62"/>
    <w:bookmarkStart w:id="163" w:name="X85f9e6ec860bde81b29e25cd09b788fa1ff5398"/>
    <w:p>
      <w:pPr>
        <w:pStyle w:val="Literaturverzeichnis"/>
      </w:pPr>
      <w:r>
        <w:t xml:space="preserve">*110.</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63"/>
    <w:bookmarkStart w:id="164" w:name="ref-russellEffectScreenAdvertising2019"/>
    <w:p>
      <w:pPr>
        <w:pStyle w:val="Literaturverzeichnis"/>
      </w:pPr>
      <w:r>
        <w:t xml:space="preserve">*111.</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64"/>
    <w:bookmarkStart w:id="165" w:name="Xfb4cd55da90a163b64ce166d5b735810ab06e8a"/>
    <w:p>
      <w:pPr>
        <w:pStyle w:val="Literaturverzeichnis"/>
      </w:pPr>
      <w:r>
        <w:t xml:space="preserve">*112.</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65"/>
    <w:bookmarkStart w:id="166" w:name="ref-sadeghiradInfluenceUnhealthyFood2016"/>
    <w:p>
      <w:pPr>
        <w:pStyle w:val="Literaturverzeichnis"/>
      </w:pPr>
      <w:r>
        <w:t xml:space="preserve">*113.</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166"/>
    <w:bookmarkStart w:id="167" w:name="ref-schererCognitiveBenefitsLearning2019"/>
    <w:p>
      <w:pPr>
        <w:pStyle w:val="Literaturverzeichnis"/>
      </w:pPr>
      <w:r>
        <w:t xml:space="preserve">*114.</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67"/>
    <w:bookmarkStart w:id="168" w:name="ref-schroederHowEffectiveAre2013"/>
    <w:p>
      <w:pPr>
        <w:pStyle w:val="Literaturverzeichnis"/>
      </w:pPr>
      <w:r>
        <w:t xml:space="preserve">*115.</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68"/>
    <w:bookmarkStart w:id="169" w:name="Xfee4c460bca7e32c5e783feeb454a8273e59492"/>
    <w:p>
      <w:pPr>
        <w:pStyle w:val="Literaturverzeichnis"/>
      </w:pPr>
      <w:r>
        <w:t xml:space="preserve">*116.</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69"/>
    <w:bookmarkStart w:id="170" w:name="ref-shahabOnlineSupportSmoking2009"/>
    <w:p>
      <w:pPr>
        <w:pStyle w:val="Literaturverzeichnis"/>
      </w:pPr>
      <w:r>
        <w:t xml:space="preserve">*117.</w:t>
      </w:r>
      <w:r>
        <w:t xml:space="preserve"> </w:t>
      </w:r>
      <w:r>
        <w:t xml:space="preserve">	</w:t>
      </w:r>
      <w:r>
        <w:t xml:space="preserve">Shahab L, McEwen A. Online support for smoking cessation: A systematic review of the literature. Addiction. 2009;104(11):1792–804.</w:t>
      </w:r>
      <w:r>
        <w:t xml:space="preserve"> </w:t>
      </w:r>
    </w:p>
    <w:bookmarkEnd w:id="170"/>
    <w:bookmarkStart w:id="171" w:name="ref-shinMobilePhoneInterventions2019"/>
    <w:p>
      <w:pPr>
        <w:pStyle w:val="Literaturverzeichnis"/>
      </w:pPr>
      <w:r>
        <w:t xml:space="preserve">*118.</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71"/>
    <w:bookmarkStart w:id="172" w:name="X909e2fd695e7e4f546621a624420eaa9a48e3d4"/>
    <w:p>
      <w:pPr>
        <w:pStyle w:val="Literaturverzeichnis"/>
      </w:pPr>
      <w:r>
        <w:t xml:space="preserve">*119.</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72"/>
    <w:bookmarkStart w:id="173" w:name="ref-slavinEffectiveProgramsMiddle2009"/>
    <w:p>
      <w:pPr>
        <w:pStyle w:val="Literaturverzeichnis"/>
      </w:pPr>
      <w:r>
        <w:t xml:space="preserve">*120.</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73"/>
    <w:bookmarkStart w:id="174" w:name="X2b76af77060ccacf2f7c446864b9a7bb2218d3f"/>
    <w:p>
      <w:pPr>
        <w:pStyle w:val="Literaturverzeichnis"/>
      </w:pPr>
      <w:r>
        <w:t xml:space="preserve">*121.</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74"/>
    <w:bookmarkStart w:id="175" w:name="ref-slavinReadingEffectsIBM21"/>
    <w:p>
      <w:pPr>
        <w:pStyle w:val="Literaturverzeichnis"/>
      </w:pPr>
      <w:r>
        <w:t xml:space="preserve">*122.</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21AD;13(1):1.</w:t>
      </w:r>
      <w:r>
        <w:t xml:space="preserve"> </w:t>
      </w:r>
    </w:p>
    <w:bookmarkEnd w:id="175"/>
    <w:bookmarkStart w:id="176" w:name="X915b42095fb34d5a12dcdc2fbaa48b10055fca7"/>
    <w:p>
      <w:pPr>
        <w:pStyle w:val="Literaturverzeichnis"/>
      </w:pPr>
      <w:r>
        <w:t xml:space="preserve">*123.</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76"/>
    <w:bookmarkStart w:id="177" w:name="Xcbfed3a82a4f031b895ced90e23c808311b6b26"/>
    <w:p>
      <w:pPr>
        <w:pStyle w:val="Literaturverzeichnis"/>
      </w:pPr>
      <w:r>
        <w:t xml:space="preserve">*124.</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77"/>
    <w:bookmarkStart w:id="178" w:name="Xe5c4f7b82b297cf9a0d95ca7337fc5cc80534f1"/>
    <w:p>
      <w:pPr>
        <w:pStyle w:val="Literaturverzeichnis"/>
      </w:pPr>
      <w:r>
        <w:t xml:space="preserve">*125.</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78"/>
    <w:bookmarkStart w:id="179" w:name="ref-takacsBenefitsPitfallsMultimedia2015"/>
    <w:p>
      <w:pPr>
        <w:pStyle w:val="Literaturverzeichnis"/>
      </w:pPr>
      <w:r>
        <w:t xml:space="preserve">*126.</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79"/>
    <w:bookmarkStart w:id="180" w:name="ref-takacsCanComputerReplace2014"/>
    <w:p>
      <w:pPr>
        <w:pStyle w:val="Literaturverzeichnis"/>
      </w:pPr>
      <w:r>
        <w:t xml:space="preserve">*127.</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80"/>
    <w:bookmarkStart w:id="181" w:name="X4aa8b6ba691eb8d8137b20305105f567806c8b7"/>
    <w:p>
      <w:pPr>
        <w:pStyle w:val="Literaturverzeichnis"/>
      </w:pPr>
      <w:r>
        <w:t xml:space="preserve">*128.</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81"/>
    <w:bookmarkStart w:id="182" w:name="ref-tamimWhatFortyYears2011"/>
    <w:p>
      <w:pPr>
        <w:pStyle w:val="Literaturverzeichnis"/>
      </w:pPr>
      <w:r>
        <w:t xml:space="preserve">*129.</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82"/>
    <w:bookmarkStart w:id="183" w:name="X36eecd0cd843cd0d874b53a91717f080998bcbf"/>
    <w:p>
      <w:pPr>
        <w:pStyle w:val="Literaturverzeichnis"/>
      </w:pPr>
      <w:r>
        <w:t xml:space="preserve">*130.</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183"/>
    <w:bookmarkStart w:id="184" w:name="ref-tingirEffectsMobileDevices2017"/>
    <w:p>
      <w:pPr>
        <w:pStyle w:val="Literaturverzeichnis"/>
      </w:pPr>
      <w:r>
        <w:t xml:space="preserve">*131.</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84"/>
    <w:bookmarkStart w:id="185" w:name="X004d079c4139f4bb12c1c6f1706e39f3bc3c2c6"/>
    <w:p>
      <w:pPr>
        <w:pStyle w:val="Literaturverzeichnis"/>
      </w:pPr>
      <w:r>
        <w:t xml:space="preserve">*132.</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85"/>
    <w:bookmarkStart w:id="186" w:name="ref-vahediAreMediaLiteracy2018"/>
    <w:p>
      <w:pPr>
        <w:pStyle w:val="Literaturverzeichnis"/>
      </w:pPr>
      <w:r>
        <w:t xml:space="preserve">*133.</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86"/>
    <w:bookmarkStart w:id="187" w:name="X33568728f8cebad4a9734f316a83a2b9bcfa6e6"/>
    <w:p>
      <w:pPr>
        <w:pStyle w:val="Literaturverzeichnis"/>
      </w:pPr>
      <w:r>
        <w:t xml:space="preserve">*134.</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87"/>
    <w:bookmarkStart w:id="188" w:name="Xc372291eb53c438c49a065406dbe21dba72052e"/>
    <w:p>
      <w:pPr>
        <w:pStyle w:val="Literaturverzeichnis"/>
      </w:pPr>
      <w:r>
        <w:t xml:space="preserve">*135.</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88"/>
    <w:bookmarkStart w:id="189" w:name="ref-vannucciSocialMediaUse2020"/>
    <w:p>
      <w:pPr>
        <w:pStyle w:val="Literaturverzeichnis"/>
      </w:pPr>
      <w:r>
        <w:t xml:space="preserve">*136.</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189"/>
    <w:bookmarkStart w:id="190" w:name="ref-vantrietHowEffectiveAre2014"/>
    <w:p>
      <w:pPr>
        <w:pStyle w:val="Literaturverzeichnis"/>
      </w:pPr>
      <w:r>
        <w:t xml:space="preserve">*137.</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0"/>
    <w:bookmarkStart w:id="191" w:name="X5887510c6dfdc8670f9001b95dade841f5044cd"/>
    <w:p>
      <w:pPr>
        <w:pStyle w:val="Literaturverzeichnis"/>
      </w:pPr>
      <w:r>
        <w:t xml:space="preserve">*138.</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191"/>
    <w:bookmarkStart w:id="192" w:name="X1f0d520f78fae7d79d33fed150dda2e2d106fa7"/>
    <w:p>
      <w:pPr>
        <w:pStyle w:val="Literaturverzeichnis"/>
      </w:pPr>
      <w:r>
        <w:t xml:space="preserve">*139.</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192"/>
    <w:bookmarkStart w:id="193" w:name="Xd8694a93db0d4ecf83d5332bffdf5c5791272e0"/>
    <w:p>
      <w:pPr>
        <w:pStyle w:val="Literaturverzeichnis"/>
      </w:pPr>
      <w:r>
        <w:t xml:space="preserve">*140.</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193"/>
    <w:bookmarkStart w:id="194" w:name="Xffbc39b64e241f1d66609eaf92e1069cf81b47e"/>
    <w:p>
      <w:pPr>
        <w:pStyle w:val="Literaturverzeichnis"/>
      </w:pPr>
      <w:r>
        <w:t xml:space="preserve">*141.</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194"/>
    <w:bookmarkStart w:id="195" w:name="ref-woodEffectsMediaViolence1991"/>
    <w:p>
      <w:pPr>
        <w:pStyle w:val="Literaturverzeichnis"/>
      </w:pPr>
      <w:r>
        <w:t xml:space="preserve">*142.</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195"/>
    <w:bookmarkStart w:id="196" w:name="ref-zhangTelevisionWatchingRisk2016"/>
    <w:p>
      <w:pPr>
        <w:pStyle w:val="Literaturverzeichnis"/>
      </w:pPr>
      <w:r>
        <w:t xml:space="preserve">*143.</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196"/>
    <w:bookmarkStart w:id="197" w:name="X1bf6060eaf2a265f239feabe802f4fd6fac14d0"/>
    <w:p>
      <w:pPr>
        <w:pStyle w:val="Literaturverzeichnis"/>
      </w:pPr>
      <w:r>
        <w:t xml:space="preserve">*144.</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197"/>
    <w:bookmarkStart w:id="198" w:name="ref-zuckerEffectsElectronicBooks2009"/>
    <w:p>
      <w:pPr>
        <w:pStyle w:val="Literaturverzeichnis"/>
      </w:pPr>
      <w:r>
        <w:t xml:space="preserve">*145.</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198"/>
    <w:bookmarkEnd w:id="199"/>
    <w:bookmarkEnd w:id="20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2" Target="https://drive.google.com/file/d/1-3frrZ3woWjPqkO84Dn3_1CCaE8thIZn/view?usp=sharing" TargetMode="External" /><Relationship Type="http://schemas.openxmlformats.org/officeDocument/2006/relationships/hyperlink" Id="rId37" Target="https://drive.google.com/file/d/12rB0ihW9Hi1kxM-8AIBfjdCMO6TqP28n/view?usp=sharing" TargetMode="External" /><Relationship Type="http://schemas.openxmlformats.org/officeDocument/2006/relationships/hyperlink" Id="rId33" Target="https://drive.google.com/file/d/1JhMsySEyfby5MtcUcIVpp0LjDDfTA5IH/view?usp=sharing" TargetMode="External" /><Relationship Type="http://schemas.openxmlformats.org/officeDocument/2006/relationships/hyperlink" Id="rId39"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7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2" Target="https://drive.google.com/file/d/1-3frrZ3woWjPqkO84Dn3_1CCaE8thIZn/view?usp=sharing" TargetMode="External" /><Relationship Type="http://schemas.openxmlformats.org/officeDocument/2006/relationships/hyperlink" Id="rId37" Target="https://drive.google.com/file/d/12rB0ihW9Hi1kxM-8AIBfjdCMO6TqP28n/view?usp=sharing" TargetMode="External" /><Relationship Type="http://schemas.openxmlformats.org/officeDocument/2006/relationships/hyperlink" Id="rId33" Target="https://drive.google.com/file/d/1JhMsySEyfby5MtcUcIVpp0LjDDfTA5IH/view?usp=sharing" TargetMode="External" /><Relationship Type="http://schemas.openxmlformats.org/officeDocument/2006/relationships/hyperlink" Id="rId39" Target="https://drive.google.com/file/d/1wUotZRh-jvdBJh5dkstkMtvcz7DPn-vS/view?usp=sharing" TargetMode="External" /><Relationship Type="http://schemas.openxmlformats.org/officeDocument/2006/relationships/hyperlink" Id="rId7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1-07T06:05:32Z</dcterms:created>
  <dcterms:modified xsi:type="dcterms:W3CDTF">2022-01-07T06: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2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pdf</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